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7216A" w14:textId="02DF7267" w:rsidR="00BD0390" w:rsidRPr="00A73B0B" w:rsidRDefault="00BD0390" w:rsidP="00BD0390">
      <w:pPr>
        <w:spacing w:line="240" w:lineRule="auto"/>
        <w:jc w:val="both"/>
        <w:rPr>
          <w:rFonts w:ascii="Palatino Linotype" w:eastAsia="SimSun" w:hAnsi="Palatino Linotype" w:cs="Times New Roman"/>
          <w:snapToGrid w:val="0"/>
          <w:sz w:val="18"/>
          <w:szCs w:val="20"/>
          <w:lang w:bidi="en-US"/>
        </w:rPr>
      </w:pPr>
      <w:r w:rsidRPr="009C638B">
        <w:rPr>
          <w:rFonts w:ascii="Palatino Linotype" w:eastAsia="SimSun" w:hAnsi="Palatino Linotype" w:cs="Times New Roman"/>
          <w:b/>
          <w:noProof/>
          <w:snapToGrid w:val="0"/>
          <w:sz w:val="18"/>
          <w:szCs w:val="20"/>
          <w:lang w:bidi="en-US"/>
        </w:rPr>
        <w:t>S1 Table</w:t>
      </w:r>
      <w:r>
        <w:rPr>
          <w:rFonts w:ascii="Palatino Linotype" w:eastAsia="SimSun" w:hAnsi="Palatino Linotype" w:cs="Times New Roman"/>
          <w:b/>
          <w:noProof/>
          <w:snapToGrid w:val="0"/>
          <w:sz w:val="18"/>
          <w:szCs w:val="20"/>
          <w:lang w:bidi="en-US"/>
        </w:rPr>
        <w:t>:</w:t>
      </w:r>
      <w:r w:rsidRPr="009C638B">
        <w:rPr>
          <w:rFonts w:ascii="Palatino Linotype" w:eastAsia="SimSun" w:hAnsi="Palatino Linotype" w:cs="Times New Roman"/>
          <w:b/>
          <w:noProof/>
          <w:snapToGrid w:val="0"/>
          <w:sz w:val="18"/>
          <w:szCs w:val="20"/>
          <w:lang w:bidi="en-US"/>
        </w:rPr>
        <w:t xml:space="preserve"> The result</w:t>
      </w:r>
      <w:r w:rsidRPr="009C638B">
        <w:rPr>
          <w:rFonts w:ascii="Palatino Linotype" w:eastAsia="SimSun" w:hAnsi="Palatino Linotype" w:cs="Times New Roman"/>
          <w:b/>
          <w:snapToGrid w:val="0"/>
          <w:sz w:val="18"/>
          <w:szCs w:val="20"/>
          <w:lang w:bidi="en-US"/>
        </w:rPr>
        <w:t xml:space="preserve"> of the ethnographic studies</w:t>
      </w:r>
      <w:r w:rsidR="00EE3AF9">
        <w:rPr>
          <w:rFonts w:ascii="Palatino Linotype" w:eastAsia="SimSun" w:hAnsi="Palatino Linotype" w:cs="Times New Roman"/>
          <w:b/>
          <w:snapToGrid w:val="0"/>
          <w:sz w:val="18"/>
          <w:szCs w:val="20"/>
          <w:lang w:bidi="en-US"/>
        </w:rPr>
        <w:t>-The selected EPM content</w:t>
      </w:r>
      <w:r>
        <w:rPr>
          <w:rFonts w:ascii="Palatino Linotype" w:eastAsia="SimSun" w:hAnsi="Palatino Linotype" w:cs="Times New Roman"/>
          <w:snapToGrid w:val="0"/>
          <w:sz w:val="18"/>
          <w:szCs w:val="20"/>
          <w:lang w:bidi="en-US"/>
        </w:rPr>
        <w:t>.</w:t>
      </w:r>
      <w:r w:rsidRPr="00A73B0B">
        <w:rPr>
          <w:rFonts w:ascii="Palatino Linotype" w:eastAsia="SimSun" w:hAnsi="Palatino Linotype" w:cs="Times New Roman"/>
          <w:snapToGrid w:val="0"/>
          <w:sz w:val="18"/>
          <w:szCs w:val="20"/>
          <w:lang w:bidi="en-US"/>
        </w:rPr>
        <w:t xml:space="preserve"> </w:t>
      </w:r>
      <w:bookmarkStart w:id="0" w:name="_GoBack"/>
      <w:bookmarkEnd w:id="0"/>
      <w:r w:rsidR="000C5572">
        <w:rPr>
          <w:rFonts w:eastAsia="SimSun"/>
          <w:sz w:val="18"/>
          <w:szCs w:val="20"/>
        </w:rPr>
        <w:t>(Note: Due to possible copyrights and because of non-availability of the images under Creative Commons Attribution License (CCAL) CC BY 4.0, all the images are explained in textual form instead of providing original images)</w:t>
      </w:r>
    </w:p>
    <w:tbl>
      <w:tblPr>
        <w:tblW w:w="0" w:type="auto"/>
        <w:jc w:val="center"/>
        <w:tblBorders>
          <w:top w:val="single" w:sz="4" w:space="0" w:color="000000" w:themeColor="text1"/>
          <w:bottom w:val="single" w:sz="4" w:space="0" w:color="000000" w:themeColor="text1"/>
          <w:insideH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847"/>
        <w:gridCol w:w="1202"/>
        <w:gridCol w:w="1015"/>
        <w:gridCol w:w="1256"/>
        <w:gridCol w:w="1601"/>
        <w:gridCol w:w="2108"/>
      </w:tblGrid>
      <w:tr w:rsidR="00BD0390" w14:paraId="0B2BAB94" w14:textId="77777777" w:rsidTr="006417EE">
        <w:trPr>
          <w:jc w:val="center"/>
        </w:trPr>
        <w:tc>
          <w:tcPr>
            <w:tcW w:w="80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4BD9A68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Sr. No</w:t>
            </w:r>
          </w:p>
        </w:tc>
        <w:tc>
          <w:tcPr>
            <w:tcW w:w="2049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77D6DD7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Alphabet Letters</w:t>
            </w:r>
          </w:p>
        </w:tc>
        <w:tc>
          <w:tcPr>
            <w:tcW w:w="2271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08FAF63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Selected items</w:t>
            </w:r>
          </w:p>
        </w:tc>
        <w:tc>
          <w:tcPr>
            <w:tcW w:w="1601" w:type="dxa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1EC3BF9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Most frequently recognized item (percentage)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569A057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</w:p>
          <w:p w14:paraId="6DD122A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Images</w:t>
            </w:r>
          </w:p>
        </w:tc>
      </w:tr>
      <w:tr w:rsidR="00BD0390" w14:paraId="0CAA16DF" w14:textId="77777777" w:rsidTr="006417EE">
        <w:trPr>
          <w:jc w:val="center"/>
        </w:trPr>
        <w:tc>
          <w:tcPr>
            <w:tcW w:w="80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561FBB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3B03A3F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Standard Urdu Script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15B5B21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Roman Equivalent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767EE0A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Urdu Voice (Script)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7C7CF92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  <w:t>Definition</w:t>
            </w:r>
          </w:p>
        </w:tc>
        <w:tc>
          <w:tcPr>
            <w:tcW w:w="1601" w:type="dxa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61700817" w14:textId="77777777" w:rsidR="00BD0390" w:rsidRDefault="00BD0390" w:rsidP="006417EE">
            <w:pPr>
              <w:spacing w:after="0" w:line="240" w:lineRule="auto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14:paraId="21F344FB" w14:textId="77777777" w:rsidR="00BD0390" w:rsidRDefault="00BD0390" w:rsidP="006417EE">
            <w:pPr>
              <w:spacing w:after="0" w:line="240" w:lineRule="auto"/>
              <w:rPr>
                <w:rFonts w:ascii="Palatino Linotype" w:eastAsia="SimSun" w:hAnsi="Palatino Linotype" w:cs="Times New Roman"/>
                <w:b/>
                <w:bCs/>
                <w:snapToGrid w:val="0"/>
                <w:sz w:val="18"/>
                <w:szCs w:val="20"/>
                <w:lang w:bidi="en-US"/>
              </w:rPr>
            </w:pPr>
          </w:p>
        </w:tc>
      </w:tr>
      <w:tr w:rsidR="00BD0390" w14:paraId="2FD95AED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43C19A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B07DF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465" w:dyaOrig="555" w14:anchorId="63E8A8A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.25pt;height:27.75pt" o:ole="">
                  <v:imagedata r:id="rId4" o:title=""/>
                </v:shape>
                <o:OLEObject Type="Embed" ProgID="PBrush" ShapeID="_x0000_i1025" DrawAspect="Content" ObjectID="_1594896169" r:id="rId5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DE7C2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Alaf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B4E8A5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Akhbar</w:t>
            </w:r>
            <w:proofErr w:type="spellEnd"/>
          </w:p>
          <w:p w14:paraId="3F1DE3BA" w14:textId="77777777" w:rsidR="00BD0390" w:rsidRDefault="00BD0390" w:rsidP="006417EE">
            <w:pPr>
              <w:rPr>
                <w:rFonts w:ascii="Palatino Linotype" w:eastAsia="SimSun" w:hAnsi="Palatino Linotype" w:cs="Times New Roman"/>
                <w:snapToGrid w:val="0"/>
                <w:sz w:val="24"/>
                <w:szCs w:val="24"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 xml:space="preserve">(اخبار) 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8B6325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Newspaper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B6BA7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1BD578" w14:textId="7923459A" w:rsidR="00BD0390" w:rsidRPr="00A81D43" w:rsidRDefault="00A81D43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  <w:t>Image of a local news paper</w:t>
            </w:r>
          </w:p>
        </w:tc>
      </w:tr>
      <w:tr w:rsidR="00BD0390" w14:paraId="43890944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81FE8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0F59D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525" w:dyaOrig="495" w14:anchorId="6F9B34EE">
                <v:shape id="_x0000_i1026" type="#_x0000_t75" style="width:26.25pt;height:24.75pt" o:ole="">
                  <v:imagedata r:id="rId6" o:title=""/>
                </v:shape>
                <o:OLEObject Type="Embed" ProgID="PBrush" ShapeID="_x0000_i1026" DrawAspect="Content" ObjectID="_1594896170" r:id="rId7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5F749A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B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AD25C4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Bata</w:t>
            </w:r>
          </w:p>
          <w:p w14:paraId="1329B40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با ٹا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1EC53E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Shoes Brand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25B72D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79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951D5EF" w14:textId="0D1D21A7" w:rsidR="00BD0390" w:rsidRPr="00A81D43" w:rsidRDefault="00A81D43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BATA</w:t>
            </w:r>
          </w:p>
        </w:tc>
      </w:tr>
      <w:tr w:rsidR="00BD0390" w14:paraId="2216F3D7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354E9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3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13FAD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540" w:dyaOrig="495" w14:anchorId="304A90FD">
                <v:shape id="_x0000_i1028" type="#_x0000_t75" style="width:27pt;height:24.75pt" o:ole="">
                  <v:imagedata r:id="rId8" o:title=""/>
                </v:shape>
                <o:OLEObject Type="Embed" ProgID="PBrush" ShapeID="_x0000_i1028" DrawAspect="Content" ObjectID="_1594896171" r:id="rId9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8B3F8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P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102E8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Pepsi</w:t>
            </w:r>
          </w:p>
          <w:p w14:paraId="00D6A647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پیپسی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5B5971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Drink Brand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72D22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9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61F2D" w14:textId="2B0337C6" w:rsidR="00BD0390" w:rsidRPr="00A81D43" w:rsidRDefault="00A81D43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PEPSI</w:t>
            </w:r>
          </w:p>
        </w:tc>
      </w:tr>
      <w:tr w:rsidR="00BD0390" w14:paraId="6B5AEF97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95478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4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E72B9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465" w:dyaOrig="450" w14:anchorId="37A8FD92">
                <v:shape id="_x0000_i1030" type="#_x0000_t75" style="width:23.25pt;height:22.5pt" o:ole="">
                  <v:imagedata r:id="rId10" o:title=""/>
                </v:shape>
                <o:OLEObject Type="Embed" ProgID="PBrush" ShapeID="_x0000_i1030" DrawAspect="Content" ObjectID="_1594896172" r:id="rId11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80164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T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2594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Teer</w:t>
            </w:r>
            <w:proofErr w:type="spellEnd"/>
          </w:p>
          <w:p w14:paraId="6B881CA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تیر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C06E4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 xml:space="preserve">Election symbol 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452703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A85F41" w14:textId="52F4F2DA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n Arrow (Election Symbol)</w:t>
            </w:r>
          </w:p>
        </w:tc>
      </w:tr>
      <w:tr w:rsidR="00BD0390" w14:paraId="0DBAF66A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AA66FC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5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E1B5CA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510" w:dyaOrig="435" w14:anchorId="6914A4B3">
                <v:shape id="_x0000_i1031" type="#_x0000_t75" style="width:25.5pt;height:21.75pt" o:ole="">
                  <v:imagedata r:id="rId12" o:title=""/>
                </v:shape>
                <o:OLEObject Type="Embed" ProgID="PBrush" ShapeID="_x0000_i1031" DrawAspect="Content" ObjectID="_1594896173" r:id="rId13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BDEB9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T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305304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Taxi</w:t>
            </w:r>
          </w:p>
          <w:p w14:paraId="59198422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ٹیکسی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2EEE79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Vehicle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38550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76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225245" w14:textId="7101237E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local Taxi</w:t>
            </w:r>
          </w:p>
        </w:tc>
      </w:tr>
      <w:tr w:rsidR="00BD0390" w14:paraId="1DD8AB6F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88BEFB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6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78039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495" w14:anchorId="57FF5EFD">
                <v:shape id="_x0000_i1032" type="#_x0000_t75" style="width:18.75pt;height:24.75pt" o:ole="">
                  <v:imagedata r:id="rId14" o:title=""/>
                </v:shape>
                <o:OLEObject Type="Embed" ProgID="PBrush" ShapeID="_x0000_i1032" DrawAspect="Content" ObjectID="_1594896174" r:id="rId15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62E95F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Jeem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3C03F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Geo</w:t>
            </w:r>
          </w:p>
          <w:p w14:paraId="5D70EF66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جیو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09CFFA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TV channel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07D30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75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387475" w14:textId="663C6A93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Image of GEO TV</w:t>
            </w:r>
          </w:p>
        </w:tc>
      </w:tr>
      <w:tr w:rsidR="00BD0390" w14:paraId="77213883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C358FC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7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D97F9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465" w14:anchorId="7AEBE254">
                <v:shape id="_x0000_i1034" type="#_x0000_t75" style="width:18.75pt;height:23.25pt" o:ole="">
                  <v:imagedata r:id="rId16" o:title=""/>
                </v:shape>
                <o:OLEObject Type="Embed" ProgID="PBrush" ShapeID="_x0000_i1034" DrawAspect="Content" ObjectID="_1594896175" r:id="rId17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00837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Chay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C0749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Chingchi</w:t>
            </w:r>
            <w:proofErr w:type="spellEnd"/>
          </w:p>
          <w:p w14:paraId="344601E7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چنگچی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CC3B91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Vehicle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A137D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97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E9319D" w14:textId="439845C1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Tri wheeler passenger vehicle</w:t>
            </w:r>
          </w:p>
        </w:tc>
      </w:tr>
      <w:tr w:rsidR="00BD0390" w14:paraId="1486B948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081E9C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8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2F18E2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495" w14:anchorId="4656A93A">
                <v:shape id="_x0000_i1035" type="#_x0000_t75" style="width:18.75pt;height:24.75pt" o:ole="">
                  <v:imagedata r:id="rId18" o:title=""/>
                </v:shape>
                <o:OLEObject Type="Embed" ProgID="PBrush" ShapeID="_x0000_i1035" DrawAspect="Content" ObjectID="_1594896176" r:id="rId19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E7E78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H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6AA131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Huqa</w:t>
            </w:r>
            <w:proofErr w:type="spellEnd"/>
          </w:p>
          <w:p w14:paraId="45AA31AA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حکا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40335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Smoking tool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FDFEE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99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2982AB" w14:textId="72963BD0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local smoking tool</w:t>
            </w:r>
          </w:p>
        </w:tc>
      </w:tr>
      <w:tr w:rsidR="00BD0390" w14:paraId="1E1249C1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F7ECCD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lastRenderedPageBreak/>
              <w:t>9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E85D54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540" w14:anchorId="05A6E187">
                <v:shape id="_x0000_i1036" type="#_x0000_t75" style="width:18.75pt;height:27pt" o:ole="">
                  <v:imagedata r:id="rId20" o:title=""/>
                </v:shape>
                <o:OLEObject Type="Embed" ProgID="PBrush" ShapeID="_x0000_i1036" DrawAspect="Content" ObjectID="_1594896177" r:id="rId21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F532DC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Khay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10EFB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Khargosh</w:t>
            </w:r>
            <w:proofErr w:type="spellEnd"/>
          </w:p>
          <w:p w14:paraId="25C9C61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خرگوش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8C1C64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Rabbit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CE1AFF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29A7AD" w14:textId="0E8F3C52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Rabbit</w:t>
            </w:r>
          </w:p>
        </w:tc>
      </w:tr>
      <w:tr w:rsidR="00BD0390" w14:paraId="685E20BD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EA4238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9F4485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15" w:dyaOrig="435" w14:anchorId="6E26A825">
                <v:shape id="_x0000_i1037" type="#_x0000_t75" style="width:15.75pt;height:21.75pt" o:ole="">
                  <v:imagedata r:id="rId22" o:title=""/>
                </v:shape>
                <o:OLEObject Type="Embed" ProgID="PBrush" ShapeID="_x0000_i1037" DrawAspect="Content" ObjectID="_1594896178" r:id="rId23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B87F7F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Daal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A4087B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Daig</w:t>
            </w:r>
            <w:proofErr w:type="spellEnd"/>
          </w:p>
          <w:p w14:paraId="78A327F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دیگ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640CFD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Cooking pot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F729CC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F4B205" w14:textId="525BA759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big cooking pot</w:t>
            </w:r>
          </w:p>
        </w:tc>
      </w:tr>
      <w:tr w:rsidR="00BD0390" w14:paraId="5F868830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E1AD1F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1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F5F2B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45" w:dyaOrig="495" w14:anchorId="5C0D84CE">
                <v:shape id="_x0000_i1038" type="#_x0000_t75" style="width:17.25pt;height:24.75pt" o:ole="">
                  <v:imagedata r:id="rId24" o:title=""/>
                </v:shape>
                <o:OLEObject Type="Embed" ProgID="PBrush" ShapeID="_x0000_i1038" DrawAspect="Content" ObjectID="_1594896179" r:id="rId25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6DCF7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Ddaal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BCF8C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Dalda</w:t>
            </w:r>
            <w:proofErr w:type="spellEnd"/>
          </w:p>
          <w:p w14:paraId="7EA09706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ڈالڈا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1CEABE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Cooking Oil Brand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0A4A36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1D0646" w14:textId="69833083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DALDA</w:t>
            </w:r>
          </w:p>
        </w:tc>
      </w:tr>
      <w:tr w:rsidR="00BD0390" w14:paraId="71928257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2394B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2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B0C42C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45" w:dyaOrig="405" w14:anchorId="0DACCC4C">
                <v:shape id="_x0000_i1040" type="#_x0000_t75" style="width:17.25pt;height:20.25pt" o:ole="">
                  <v:imagedata r:id="rId26" o:title=""/>
                </v:shape>
                <o:OLEObject Type="Embed" ProgID="PBrush" ShapeID="_x0000_i1040" DrawAspect="Content" ObjectID="_1594896180" r:id="rId27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06AF5D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R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266AE6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Roti</w:t>
            </w:r>
          </w:p>
          <w:p w14:paraId="383E333C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روٹی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540620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Bread (Chapati)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1FCD61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AD473B" w14:textId="5ED6FCC5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loaf (Bread)</w:t>
            </w:r>
          </w:p>
        </w:tc>
      </w:tr>
      <w:tr w:rsidR="00BD0390" w14:paraId="618BF249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C9F30A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3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2194F0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285" w:dyaOrig="435" w14:anchorId="392643F2">
                <v:shape id="_x0000_i1041" type="#_x0000_t75" style="width:14.25pt;height:21.75pt" o:ole="">
                  <v:imagedata r:id="rId28" o:title=""/>
                </v:shape>
                <o:OLEObject Type="Embed" ProgID="PBrush" ShapeID="_x0000_i1041" DrawAspect="Content" ObjectID="_1594896181" r:id="rId29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FFA994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Zay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D67CA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Zong</w:t>
            </w:r>
            <w:proofErr w:type="spellEnd"/>
          </w:p>
          <w:p w14:paraId="3E77E56F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زونگ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A9AEF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Mobile Service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A9F2D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95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D5723A" w14:textId="08D0B4CE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ZONG (Local mobile company)</w:t>
            </w:r>
          </w:p>
        </w:tc>
      </w:tr>
      <w:tr w:rsidR="00BD0390" w14:paraId="60015074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0DAC4D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4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BE62A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495" w14:anchorId="0C096792">
                <v:shape id="_x0000_i1043" type="#_x0000_t75" style="width:18.75pt;height:24.75pt" o:ole="">
                  <v:imagedata r:id="rId30" o:title=""/>
                </v:shape>
                <o:OLEObject Type="Embed" ProgID="PBrush" ShapeID="_x0000_i1043" DrawAspect="Content" ObjectID="_1594896182" r:id="rId31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DB150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Seen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C38E1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Surf</w:t>
            </w:r>
          </w:p>
          <w:p w14:paraId="2D2E86DC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سرف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F8677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Detergent Powder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A6D76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88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A2CF8D" w14:textId="5E74615F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Image of the pack of a local detergent powder</w:t>
            </w:r>
          </w:p>
        </w:tc>
      </w:tr>
      <w:tr w:rsidR="00BD0390" w14:paraId="1CF2FF35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78524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5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F922FD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435" w:dyaOrig="585" w14:anchorId="5FD6F88B">
                <v:shape id="_x0000_i1045" type="#_x0000_t75" style="width:21.75pt;height:29.25pt" o:ole="">
                  <v:imagedata r:id="rId32" o:title=""/>
                </v:shape>
                <o:OLEObject Type="Embed" ProgID="PBrush" ShapeID="_x0000_i1045" DrawAspect="Content" ObjectID="_1594896183" r:id="rId33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FC042C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Sheen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CE209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 w:rsidRPr="00D42D85">
              <w:rPr>
                <w:rFonts w:ascii="Palatino Linotype" w:eastAsia="SimSun" w:hAnsi="Palatino Linotype" w:cs="Times New Roman"/>
                <w:noProof/>
                <w:snapToGrid w:val="0"/>
                <w:sz w:val="18"/>
                <w:szCs w:val="20"/>
                <w:lang w:bidi="en-US"/>
              </w:rPr>
              <w:t>Shair</w:t>
            </w:r>
          </w:p>
          <w:p w14:paraId="57C5DE7B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شیر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CF4FE6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Election Symbol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DD0C0E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8672E9" w14:textId="37F34A30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Lion</w:t>
            </w:r>
          </w:p>
        </w:tc>
      </w:tr>
      <w:tr w:rsidR="00BD0390" w14:paraId="4D50F771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354E5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6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0A973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510" w14:anchorId="5509E8A7">
                <v:shape id="_x0000_i1046" type="#_x0000_t75" style="width:18.75pt;height:25.5pt" o:ole="">
                  <v:imagedata r:id="rId34" o:title=""/>
                </v:shape>
                <o:OLEObject Type="Embed" ProgID="PBrush" ShapeID="_x0000_i1046" DrawAspect="Content" ObjectID="_1594896184" r:id="rId35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58541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Ain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19E4C1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Ainak</w:t>
            </w:r>
            <w:proofErr w:type="spellEnd"/>
          </w:p>
          <w:p w14:paraId="60DA23D6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عینک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B9DB0F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 xml:space="preserve">Spectacles 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B9AE6F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9B9FDE" w14:textId="35A66759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Spectacles</w:t>
            </w:r>
          </w:p>
        </w:tc>
      </w:tr>
      <w:tr w:rsidR="00BD0390" w14:paraId="222EAE02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31843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7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4A912F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525" w14:anchorId="782F27AE">
                <v:shape id="_x0000_i1047" type="#_x0000_t75" style="width:18.75pt;height:26.25pt" o:ole="">
                  <v:imagedata r:id="rId36" o:title=""/>
                </v:shape>
                <o:OLEObject Type="Embed" ProgID="PBrush" ShapeID="_x0000_i1047" DrawAspect="Content" ObjectID="_1594896185" r:id="rId37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54A167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D42D85">
              <w:rPr>
                <w:rFonts w:ascii="Palatino Linotype" w:eastAsia="SimSun" w:hAnsi="Palatino Linotype" w:cs="Times New Roman"/>
                <w:noProof/>
                <w:snapToGrid w:val="0"/>
                <w:sz w:val="18"/>
                <w:szCs w:val="20"/>
                <w:lang w:bidi="en-US"/>
              </w:rPr>
              <w:t>Ghain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64C2FD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Ghobara</w:t>
            </w:r>
            <w:proofErr w:type="spellEnd"/>
          </w:p>
          <w:p w14:paraId="33D51551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غبارہ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9F8AB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Balloon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992A2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F20ECD" w14:textId="274ED637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Balloons tied together</w:t>
            </w:r>
          </w:p>
        </w:tc>
      </w:tr>
      <w:tr w:rsidR="00BD0390" w14:paraId="4301BAEE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D64CE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8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1336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495" w:dyaOrig="375" w14:anchorId="44123652">
                <v:shape id="_x0000_i1048" type="#_x0000_t75" style="width:24.75pt;height:18.75pt" o:ole="">
                  <v:imagedata r:id="rId38" o:title=""/>
                </v:shape>
                <o:OLEObject Type="Embed" ProgID="PBrush" ShapeID="_x0000_i1048" DrawAspect="Content" ObjectID="_1594896186" r:id="rId39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2CD4A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F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7E6B7F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Farij</w:t>
            </w:r>
            <w:proofErr w:type="spellEnd"/>
          </w:p>
          <w:p w14:paraId="692DADB7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فریج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6E3DE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 xml:space="preserve">Refrigerator 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84929B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D171A7" w14:textId="2600D4E8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opened refrigerator</w:t>
            </w:r>
          </w:p>
        </w:tc>
      </w:tr>
      <w:tr w:rsidR="00BD0390" w14:paraId="469E5840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46D1D3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9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05CDB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15" w:dyaOrig="525" w14:anchorId="09BAC83A">
                <v:shape id="_x0000_i1049" type="#_x0000_t75" style="width:15.75pt;height:26.25pt" o:ole="">
                  <v:imagedata r:id="rId40" o:title=""/>
                </v:shape>
                <o:OLEObject Type="Embed" ProgID="PBrush" ShapeID="_x0000_i1049" DrawAspect="Content" ObjectID="_1594896187" r:id="rId41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EB2F64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Qaf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29EA5C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Quraan</w:t>
            </w:r>
            <w:proofErr w:type="spellEnd"/>
          </w:p>
          <w:p w14:paraId="5B49E482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قرآن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CD031A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Holy book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A0ED3F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E6E9A6" w14:textId="7C3B8BE6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the Holy book</w:t>
            </w:r>
          </w:p>
        </w:tc>
      </w:tr>
      <w:tr w:rsidR="00BD0390" w14:paraId="7E4A4600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3AC6C0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lastRenderedPageBreak/>
              <w:t>20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8B883F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585" w:dyaOrig="555" w14:anchorId="5DA003C7">
                <v:shape id="_x0000_i1050" type="#_x0000_t75" style="width:29.25pt;height:27.75pt" o:ole="">
                  <v:imagedata r:id="rId42" o:title=""/>
                </v:shape>
                <o:OLEObject Type="Embed" ProgID="PBrush" ShapeID="_x0000_i1050" DrawAspect="Content" ObjectID="_1594896188" r:id="rId43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AC2CA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Kaf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3A78F6" w14:textId="298D1744" w:rsidR="00BD0390" w:rsidRDefault="00A11232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Ca</w:t>
            </w:r>
            <w:r w:rsidR="00BD0390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m</w:t>
            </w: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e</w:t>
            </w:r>
            <w:r w:rsidR="00BD0390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ra</w:t>
            </w:r>
          </w:p>
          <w:p w14:paraId="173F2ADE" w14:textId="77777777" w:rsidR="00BD0390" w:rsidRDefault="00BD0390" w:rsidP="006417EE">
            <w:pP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کیمرہ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D5C54A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 xml:space="preserve">Camera 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8418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85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663D4B" w14:textId="5F8C070A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Camera</w:t>
            </w:r>
          </w:p>
        </w:tc>
      </w:tr>
      <w:tr w:rsidR="00BD0390" w14:paraId="5464B22D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26C737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1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95C99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465" w:dyaOrig="585" w14:anchorId="5EBDD7A9">
                <v:shape id="_x0000_i1051" type="#_x0000_t75" style="width:23.25pt;height:29.25pt" o:ole="">
                  <v:imagedata r:id="rId44" o:title=""/>
                </v:shape>
                <o:OLEObject Type="Embed" ProgID="PBrush" ShapeID="_x0000_i1051" DrawAspect="Content" ObjectID="_1594896189" r:id="rId45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634BE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Gaf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6471B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Goli</w:t>
            </w:r>
            <w:proofErr w:type="spellEnd"/>
          </w:p>
          <w:p w14:paraId="526ADF7B" w14:textId="77777777" w:rsidR="00BD0390" w:rsidRDefault="00BD0390" w:rsidP="006417EE">
            <w:pP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گولی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0C4A66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Tablet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8F074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51792B9" w14:textId="4A904E17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the Tablets</w:t>
            </w:r>
          </w:p>
        </w:tc>
      </w:tr>
      <w:tr w:rsidR="00BD0390" w14:paraId="4367CBA4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14429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2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24A5C7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15" w:dyaOrig="585" w14:anchorId="34075D97">
                <v:shape id="_x0000_i1052" type="#_x0000_t75" style="width:15.75pt;height:29.25pt" o:ole="">
                  <v:imagedata r:id="rId46" o:title=""/>
                </v:shape>
                <o:OLEObject Type="Embed" ProgID="PBrush" ShapeID="_x0000_i1052" DrawAspect="Content" ObjectID="_1594896190" r:id="rId47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9CA0604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Laam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655978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Lipton</w:t>
            </w:r>
          </w:p>
          <w:p w14:paraId="6CA3DCBA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لپٹن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57C9F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Tea Brand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EC3FC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94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57ABD4" w14:textId="36CCC88C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the LIPTON</w:t>
            </w:r>
          </w:p>
        </w:tc>
      </w:tr>
      <w:tr w:rsidR="00BD0390" w14:paraId="4138C83D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FC346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3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97468B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465" w:dyaOrig="555" w14:anchorId="199E329D">
                <v:shape id="_x0000_i1054" type="#_x0000_t75" style="width:23.25pt;height:27.75pt" o:ole="">
                  <v:imagedata r:id="rId48" o:title=""/>
                </v:shape>
                <o:OLEObject Type="Embed" ProgID="PBrush" ShapeID="_x0000_i1054" DrawAspect="Content" ObjectID="_1594896191" r:id="rId49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1E1AE4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Meem</w:t>
            </w:r>
            <w:proofErr w:type="spellEnd"/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E7174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Masjid</w:t>
            </w:r>
          </w:p>
          <w:p w14:paraId="11740D6E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مسجد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33EF4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 xml:space="preserve">Mosque 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6E769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100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C860DD" w14:textId="42DB8B3A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Mosque</w:t>
            </w:r>
          </w:p>
        </w:tc>
      </w:tr>
      <w:tr w:rsidR="00BD0390" w14:paraId="1D2E5EE3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66B0B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4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962D2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15" w:dyaOrig="435" w14:anchorId="650872D2">
                <v:shape id="_x0000_i1055" type="#_x0000_t75" style="width:15.75pt;height:21.75pt" o:ole="">
                  <v:imagedata r:id="rId50" o:title=""/>
                </v:shape>
                <o:OLEObject Type="Embed" ProgID="PBrush" ShapeID="_x0000_i1055" DrawAspect="Content" ObjectID="_1594896192" r:id="rId51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50093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Noon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57F469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Nokia</w:t>
            </w:r>
          </w:p>
          <w:p w14:paraId="0EC4228B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نوکیا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6DE28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Cell phone brand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396FE3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99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A3B39D" w14:textId="65DF0CD8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Image of the Nokia 3310. A locally famous mobile phone</w:t>
            </w:r>
          </w:p>
        </w:tc>
      </w:tr>
      <w:tr w:rsidR="00BD0390" w14:paraId="5FEE1E2B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6FADD9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5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12D8D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285" w:dyaOrig="375" w14:anchorId="1029CE90">
                <v:shape id="_x0000_i1057" type="#_x0000_t75" style="width:14.25pt;height:18.75pt" o:ole="">
                  <v:imagedata r:id="rId52" o:title=""/>
                </v:shape>
                <o:OLEObject Type="Embed" ProgID="PBrush" ShapeID="_x0000_i1057" DrawAspect="Content" ObjectID="_1594896193" r:id="rId53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B16AAA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Wow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9D484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Warid</w:t>
            </w:r>
            <w:proofErr w:type="spellEnd"/>
          </w:p>
          <w:p w14:paraId="7FEB429A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وارد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671ABB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Mobile Service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7983D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92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C3144A" w14:textId="2A4DBEBA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WARID (A local mobile company)</w:t>
            </w:r>
          </w:p>
        </w:tc>
      </w:tr>
      <w:tr w:rsidR="00BD0390" w14:paraId="4AFF800F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0835C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6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05060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60" w:dyaOrig="435" w14:anchorId="2EE62FD9">
                <v:shape id="_x0000_i1059" type="#_x0000_t75" style="width:18pt;height:21.75pt" o:ole="">
                  <v:imagedata r:id="rId54" o:title=""/>
                </v:shape>
                <o:OLEObject Type="Embed" ProgID="PBrush" ShapeID="_x0000_i1059" DrawAspect="Content" ObjectID="_1594896194" r:id="rId55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EC57E2F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He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9868EAA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proofErr w:type="spellStart"/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Haaki</w:t>
            </w:r>
            <w:proofErr w:type="spellEnd"/>
          </w:p>
          <w:p w14:paraId="4A1BF56F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ہاکی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A38FD2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 xml:space="preserve">Hockey 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D145B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85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56CD3A0" w14:textId="3A5BA9FA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eastAsia="SimSun" w:cstheme="minorHAnsi"/>
                <w:b/>
                <w:bCs/>
                <w:noProof/>
                <w:sz w:val="32"/>
                <w:szCs w:val="32"/>
              </w:rPr>
              <w:t>Image of a Hockey stick (Locally famous sport)</w:t>
            </w:r>
          </w:p>
        </w:tc>
      </w:tr>
      <w:tr w:rsidR="00BD0390" w14:paraId="7368A15E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6E09E9C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7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319460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375" w:dyaOrig="465" w14:anchorId="4FC660E3">
                <v:shape id="_x0000_i1060" type="#_x0000_t75" style="width:18.75pt;height:23.25pt" o:ole="">
                  <v:imagedata r:id="rId56" o:title=""/>
                </v:shape>
                <o:OLEObject Type="Embed" ProgID="PBrush" ShapeID="_x0000_i1060" DrawAspect="Content" ObjectID="_1594896195" r:id="rId57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315E83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Y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A7A4871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Ufone</w:t>
            </w:r>
          </w:p>
          <w:p w14:paraId="7039F54F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یوفون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84C4D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Mobile Service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2816B83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89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066BF6" w14:textId="58B5B655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the Ufone (a local mobile company)</w:t>
            </w:r>
          </w:p>
        </w:tc>
      </w:tr>
      <w:tr w:rsidR="00BD0390" w14:paraId="39B48860" w14:textId="77777777" w:rsidTr="006417EE">
        <w:trPr>
          <w:trHeight w:val="720"/>
          <w:jc w:val="center"/>
        </w:trPr>
        <w:tc>
          <w:tcPr>
            <w:tcW w:w="8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038DA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28</w:t>
            </w:r>
          </w:p>
        </w:tc>
        <w:tc>
          <w:tcPr>
            <w:tcW w:w="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5E3F45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 w:rsidRPr="000C1EC5"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object w:dxaOrig="555" w:dyaOrig="450" w14:anchorId="087FC221">
                <v:shape id="_x0000_i1062" type="#_x0000_t75" style="width:27.75pt;height:22.5pt" o:ole="">
                  <v:imagedata r:id="rId58" o:title=""/>
                </v:shape>
                <o:OLEObject Type="Embed" ProgID="PBrush" ShapeID="_x0000_i1062" DrawAspect="Content" ObjectID="_1594896196" r:id="rId59"/>
              </w:object>
            </w:r>
          </w:p>
        </w:tc>
        <w:tc>
          <w:tcPr>
            <w:tcW w:w="12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AE20B9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Yay</w:t>
            </w:r>
          </w:p>
        </w:tc>
        <w:tc>
          <w:tcPr>
            <w:tcW w:w="1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2A06FE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ur-PK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Ufone</w:t>
            </w:r>
          </w:p>
          <w:p w14:paraId="375AF114" w14:textId="77777777" w:rsidR="00BD0390" w:rsidRDefault="00BD0390" w:rsidP="006417EE">
            <w:pPr>
              <w:jc w:val="center"/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</w:pPr>
            <w:r>
              <w:rPr>
                <w:rFonts w:ascii="Angsana New" w:hAnsi="Angsana New" w:cs="Arial"/>
                <w:sz w:val="24"/>
                <w:szCs w:val="24"/>
                <w:rtl/>
                <w:lang w:bidi="ur-PK"/>
              </w:rPr>
              <w:t>(یوفون)</w:t>
            </w:r>
          </w:p>
        </w:tc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DF5C97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Palatino Linotype" w:cs="Times New Roman"/>
                <w:snapToGrid w:val="0"/>
                <w:sz w:val="20"/>
                <w:szCs w:val="20"/>
                <w:rtl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Mobile Service</w:t>
            </w:r>
          </w:p>
        </w:tc>
        <w:tc>
          <w:tcPr>
            <w:tcW w:w="16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EFDBE8" w14:textId="77777777" w:rsidR="00BD0390" w:rsidRDefault="00BD0390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line="240" w:lineRule="auto"/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</w:pPr>
            <w:r>
              <w:rPr>
                <w:rFonts w:ascii="Palatino Linotype" w:eastAsia="SimSun" w:hAnsi="Palatino Linotype" w:cs="Times New Roman"/>
                <w:snapToGrid w:val="0"/>
                <w:sz w:val="18"/>
                <w:szCs w:val="20"/>
                <w:lang w:bidi="en-US"/>
              </w:rPr>
              <w:t>89</w:t>
            </w:r>
          </w:p>
        </w:tc>
        <w:tc>
          <w:tcPr>
            <w:tcW w:w="21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D41EF5" w14:textId="76862AB1" w:rsidR="00BD0390" w:rsidRPr="00A81D43" w:rsidRDefault="002A1C1B" w:rsidP="006417EE">
            <w:pPr>
              <w:tabs>
                <w:tab w:val="center" w:pos="4536"/>
                <w:tab w:val="right" w:pos="9072"/>
              </w:tabs>
              <w:autoSpaceDE w:val="0"/>
              <w:autoSpaceDN w:val="0"/>
              <w:adjustRightInd w:val="0"/>
              <w:spacing w:before="80" w:after="80" w:line="240" w:lineRule="auto"/>
              <w:jc w:val="center"/>
              <w:rPr>
                <w:rFonts w:eastAsia="SimSun" w:cstheme="minorHAnsi"/>
                <w:b/>
                <w:bCs/>
                <w:snapToGrid w:val="0"/>
                <w:sz w:val="32"/>
                <w:szCs w:val="32"/>
                <w:lang w:bidi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LOGO of the Ufone (a local mobile company)</w:t>
            </w:r>
          </w:p>
        </w:tc>
      </w:tr>
    </w:tbl>
    <w:p w14:paraId="638A668E" w14:textId="77777777" w:rsidR="00326656" w:rsidRDefault="00326656"/>
    <w:sectPr w:rsidR="00326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U1NDcwMzUyMzJU0lEKTi0uzszPAykwqwUA4yBjliwAAAA="/>
  </w:docVars>
  <w:rsids>
    <w:rsidRoot w:val="00BD0390"/>
    <w:rsid w:val="000C5572"/>
    <w:rsid w:val="001030CD"/>
    <w:rsid w:val="00235C5C"/>
    <w:rsid w:val="002A1C1B"/>
    <w:rsid w:val="00326656"/>
    <w:rsid w:val="00337D88"/>
    <w:rsid w:val="0039742F"/>
    <w:rsid w:val="00475BE5"/>
    <w:rsid w:val="007307D4"/>
    <w:rsid w:val="00815FB4"/>
    <w:rsid w:val="00994C68"/>
    <w:rsid w:val="00A11232"/>
    <w:rsid w:val="00A4119A"/>
    <w:rsid w:val="00A81D43"/>
    <w:rsid w:val="00BD0390"/>
    <w:rsid w:val="00DC4963"/>
    <w:rsid w:val="00DD7D08"/>
    <w:rsid w:val="00EE3AF9"/>
    <w:rsid w:val="00F443D0"/>
    <w:rsid w:val="00FB2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C8E3D"/>
  <w15:chartTrackingRefBased/>
  <w15:docId w15:val="{A9913C7F-CEFD-485A-9D4A-A41EC7950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039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9" Type="http://schemas.openxmlformats.org/officeDocument/2006/relationships/oleObject" Target="embeddings/oleObject18.bin"/><Relationship Id="rId21" Type="http://schemas.openxmlformats.org/officeDocument/2006/relationships/oleObject" Target="embeddings/oleObject9.bin"/><Relationship Id="rId34" Type="http://schemas.openxmlformats.org/officeDocument/2006/relationships/image" Target="media/image16.png"/><Relationship Id="rId42" Type="http://schemas.openxmlformats.org/officeDocument/2006/relationships/image" Target="media/image20.png"/><Relationship Id="rId47" Type="http://schemas.openxmlformats.org/officeDocument/2006/relationships/oleObject" Target="embeddings/oleObject22.bin"/><Relationship Id="rId50" Type="http://schemas.openxmlformats.org/officeDocument/2006/relationships/image" Target="media/image24.png"/><Relationship Id="rId55" Type="http://schemas.openxmlformats.org/officeDocument/2006/relationships/oleObject" Target="embeddings/oleObject26.bin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oleObject" Target="embeddings/oleObject13.bin"/><Relationship Id="rId41" Type="http://schemas.openxmlformats.org/officeDocument/2006/relationships/oleObject" Target="embeddings/oleObject19.bin"/><Relationship Id="rId54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oleObject" Target="embeddings/oleObject4.bin"/><Relationship Id="rId24" Type="http://schemas.openxmlformats.org/officeDocument/2006/relationships/image" Target="media/image11.png"/><Relationship Id="rId32" Type="http://schemas.openxmlformats.org/officeDocument/2006/relationships/image" Target="media/image15.png"/><Relationship Id="rId37" Type="http://schemas.openxmlformats.org/officeDocument/2006/relationships/oleObject" Target="embeddings/oleObject17.bin"/><Relationship Id="rId40" Type="http://schemas.openxmlformats.org/officeDocument/2006/relationships/image" Target="media/image19.png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5.bin"/><Relationship Id="rId58" Type="http://schemas.openxmlformats.org/officeDocument/2006/relationships/image" Target="media/image28.png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png"/><Relationship Id="rId36" Type="http://schemas.openxmlformats.org/officeDocument/2006/relationships/image" Target="media/image17.png"/><Relationship Id="rId49" Type="http://schemas.openxmlformats.org/officeDocument/2006/relationships/oleObject" Target="embeddings/oleObject23.bin"/><Relationship Id="rId57" Type="http://schemas.openxmlformats.org/officeDocument/2006/relationships/oleObject" Target="embeddings/oleObject27.bin"/><Relationship Id="rId61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4" Type="http://schemas.openxmlformats.org/officeDocument/2006/relationships/image" Target="media/image21.png"/><Relationship Id="rId52" Type="http://schemas.openxmlformats.org/officeDocument/2006/relationships/image" Target="media/image25.png"/><Relationship Id="rId6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oleObject" Target="embeddings/oleObject3.bin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oleObject" Target="embeddings/oleObject12.bin"/><Relationship Id="rId30" Type="http://schemas.openxmlformats.org/officeDocument/2006/relationships/image" Target="media/image14.png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48" Type="http://schemas.openxmlformats.org/officeDocument/2006/relationships/image" Target="media/image23.png"/><Relationship Id="rId56" Type="http://schemas.openxmlformats.org/officeDocument/2006/relationships/image" Target="media/image27.png"/><Relationship Id="rId8" Type="http://schemas.openxmlformats.org/officeDocument/2006/relationships/image" Target="media/image3.png"/><Relationship Id="rId51" Type="http://schemas.openxmlformats.org/officeDocument/2006/relationships/oleObject" Target="embeddings/oleObject24.bin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8.png"/><Relationship Id="rId46" Type="http://schemas.openxmlformats.org/officeDocument/2006/relationships/image" Target="media/image22.png"/><Relationship Id="rId59" Type="http://schemas.openxmlformats.org/officeDocument/2006/relationships/oleObject" Target="embeddings/oleObject2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sajid hussain</dc:creator>
  <cp:keywords/>
  <dc:description/>
  <cp:lastModifiedBy>Iftikhar Khan</cp:lastModifiedBy>
  <cp:revision>12</cp:revision>
  <dcterms:created xsi:type="dcterms:W3CDTF">2018-04-06T16:25:00Z</dcterms:created>
  <dcterms:modified xsi:type="dcterms:W3CDTF">2018-08-04T08:55:00Z</dcterms:modified>
</cp:coreProperties>
</file>